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B64B22" w14:textId="449F0D17" w:rsidR="00000000" w:rsidRPr="00D5549A" w:rsidRDefault="003F76D8" w:rsidP="00F721A7">
      <w:pPr>
        <w:spacing w:line="360" w:lineRule="auto"/>
        <w:rPr>
          <w:rFonts w:ascii="Avenir Next LT Pro Demi" w:hAnsi="Avenir Next LT Pro Demi" w:cs="Aharoni"/>
          <w:sz w:val="56"/>
          <w:szCs w:val="56"/>
          <w:u w:val="single"/>
        </w:rPr>
      </w:pPr>
      <w:r w:rsidRPr="00D5549A">
        <w:rPr>
          <w:rFonts w:ascii="Aharoni" w:hAnsi="Aharoni" w:cs="Aharoni"/>
          <w:sz w:val="56"/>
          <w:szCs w:val="56"/>
          <w:u w:val="single"/>
        </w:rPr>
        <w:t>Automate Process for AAD user creation and adding to AAD Group (License group)</w:t>
      </w:r>
    </w:p>
    <w:p w14:paraId="5E16CE56" w14:textId="526C4A75" w:rsidR="003F76D8" w:rsidRDefault="003F76D8" w:rsidP="00F721A7">
      <w:pPr>
        <w:spacing w:line="360" w:lineRule="auto"/>
        <w:rPr>
          <w:rFonts w:ascii="Segoe UI" w:hAnsi="Segoe UI" w:cs="Segoe UI"/>
          <w:color w:val="FFFFFF"/>
          <w:sz w:val="21"/>
          <w:szCs w:val="21"/>
          <w:shd w:val="clear" w:color="auto" w:fill="292929"/>
        </w:rPr>
      </w:pPr>
    </w:p>
    <w:p w14:paraId="6843313F" w14:textId="49079CA5" w:rsidR="003F76D8" w:rsidRPr="00E15198" w:rsidRDefault="00E15198" w:rsidP="00F721A7">
      <w:pPr>
        <w:spacing w:line="360" w:lineRule="auto"/>
        <w:rPr>
          <w:rFonts w:ascii="Lucida Console" w:hAnsi="Lucida Console" w:cs="Aharoni"/>
          <w:sz w:val="36"/>
          <w:szCs w:val="36"/>
        </w:rPr>
      </w:pPr>
      <w:r w:rsidRPr="00E15198">
        <w:rPr>
          <w:rFonts w:ascii="Lucida Console" w:hAnsi="Lucida Console" w:cs="Aharoni"/>
          <w:sz w:val="36"/>
          <w:szCs w:val="36"/>
        </w:rPr>
        <w:t>Purpose</w:t>
      </w:r>
      <w:r>
        <w:rPr>
          <w:rFonts w:ascii="Lucida Console" w:hAnsi="Lucida Console" w:cs="Aharoni"/>
          <w:sz w:val="36"/>
          <w:szCs w:val="36"/>
        </w:rPr>
        <w:t xml:space="preserve"> </w:t>
      </w:r>
      <w:r w:rsidRPr="00E15198">
        <w:rPr>
          <w:rFonts w:ascii="Lucida Console" w:hAnsi="Lucida Console" w:cs="Aharoni"/>
          <w:sz w:val="36"/>
          <w:szCs w:val="36"/>
        </w:rPr>
        <w:t>–</w:t>
      </w:r>
      <w:r w:rsidR="003F76D8">
        <w:rPr>
          <w:rFonts w:ascii="Avenir Next LT Pro Demi" w:hAnsi="Avenir Next LT Pro Demi" w:cs="Aharoni"/>
          <w:sz w:val="24"/>
          <w:szCs w:val="24"/>
        </w:rPr>
        <w:t xml:space="preserve"> </w:t>
      </w:r>
      <w:r w:rsidR="00BF71B6">
        <w:rPr>
          <w:rFonts w:ascii="Avenir Next LT Pro Demi" w:hAnsi="Avenir Next LT Pro Demi" w:cs="Aharoni"/>
          <w:sz w:val="24"/>
          <w:szCs w:val="24"/>
        </w:rPr>
        <w:t xml:space="preserve">To </w:t>
      </w:r>
      <w:r w:rsidR="00BF71B6" w:rsidRPr="00BF71B6">
        <w:rPr>
          <w:rFonts w:ascii="Avenir Next LT Pro Demi" w:hAnsi="Avenir Next LT Pro Demi" w:cs="Aharoni"/>
          <w:sz w:val="24"/>
          <w:szCs w:val="24"/>
        </w:rPr>
        <w:t>Create User in Azure Active Directory</w:t>
      </w:r>
      <w:r w:rsidRPr="004A439C">
        <w:rPr>
          <w:rFonts w:ascii="Avenir Next LT Pro Demi" w:hAnsi="Avenir Next LT Pro Demi" w:cs="Aharoni"/>
          <w:sz w:val="24"/>
          <w:szCs w:val="24"/>
        </w:rPr>
        <w:t xml:space="preserve"> </w:t>
      </w:r>
      <w:r w:rsidR="00BF71B6" w:rsidRPr="00BF71B6">
        <w:rPr>
          <w:rFonts w:ascii="Avenir Next LT Pro Demi" w:hAnsi="Avenir Next LT Pro Demi" w:cs="Aharoni"/>
          <w:sz w:val="24"/>
          <w:szCs w:val="24"/>
        </w:rPr>
        <w:t>&amp;</w:t>
      </w:r>
      <w:r w:rsidR="00BF71B6">
        <w:rPr>
          <w:rFonts w:ascii="Avenir Next LT Pro Demi" w:hAnsi="Avenir Next LT Pro Demi" w:cs="Aharoni"/>
          <w:sz w:val="24"/>
          <w:szCs w:val="24"/>
        </w:rPr>
        <w:t xml:space="preserve"> </w:t>
      </w:r>
      <w:r w:rsidR="003F76D8" w:rsidRPr="00BF71B6">
        <w:rPr>
          <w:rFonts w:ascii="Avenir Next LT Pro Demi" w:hAnsi="Avenir Next LT Pro Demi" w:cs="Aharoni"/>
          <w:sz w:val="24"/>
          <w:szCs w:val="24"/>
        </w:rPr>
        <w:t>Assign licenses to Azure AD users using Power Automate</w:t>
      </w:r>
      <w:r w:rsidR="004A439C">
        <w:rPr>
          <w:rFonts w:ascii="Avenir Next LT Pro Demi" w:hAnsi="Avenir Next LT Pro Demi" w:cs="Aharoni"/>
          <w:sz w:val="24"/>
          <w:szCs w:val="24"/>
        </w:rPr>
        <w:t>.</w:t>
      </w:r>
    </w:p>
    <w:p w14:paraId="0C200B10" w14:textId="27D222BD" w:rsidR="003F76D8" w:rsidRPr="00F66345" w:rsidRDefault="003F76D8" w:rsidP="00F721A7">
      <w:pPr>
        <w:spacing w:line="360" w:lineRule="auto"/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48893509" w14:textId="30E91AAE" w:rsidR="00F66345" w:rsidRDefault="000B604C" w:rsidP="00F721A7">
      <w:pPr>
        <w:spacing w:line="360" w:lineRule="auto"/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07490A">
        <w:rPr>
          <w:rFonts w:ascii="Lucida Console" w:hAnsi="Lucida Console" w:cs="Aharoni"/>
          <w:sz w:val="36"/>
          <w:szCs w:val="36"/>
        </w:rPr>
        <w:t>Plan –</w:t>
      </w:r>
      <w:r w:rsidRPr="00F66345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 </w:t>
      </w:r>
      <w:r w:rsidR="00BF71B6" w:rsidRPr="00F66345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  To automate this process,</w:t>
      </w:r>
      <w:r w:rsidR="00F66345" w:rsidRPr="002441E6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 we use a flow in Power Automate</w:t>
      </w:r>
      <w:r w:rsidR="00F66345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 flow</w:t>
      </w:r>
      <w:r w:rsidR="0083453C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,</w:t>
      </w:r>
      <w:r w:rsidR="00F66345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 </w:t>
      </w:r>
      <w:r w:rsidR="007159B9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which trigger</w:t>
      </w:r>
      <w:r w:rsidR="00EB7E7A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s</w:t>
      </w:r>
      <w:r w:rsidR="007159B9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 whenever any item is created </w:t>
      </w:r>
      <w:r w:rsidR="00AA233F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in </w:t>
      </w:r>
      <w:r w:rsidR="00817553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the </w:t>
      </w:r>
      <w:r w:rsidR="00EB7E7A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ShareP</w:t>
      </w:r>
      <w:r w:rsidR="00AA233F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oint</w:t>
      </w:r>
      <w:r w:rsidR="00240AD2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 list.</w:t>
      </w:r>
    </w:p>
    <w:p w14:paraId="2EB7FA7C" w14:textId="5DC02F72" w:rsidR="007D1E54" w:rsidRDefault="00BF71B6" w:rsidP="00F721A7">
      <w:pPr>
        <w:spacing w:line="360" w:lineRule="auto"/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F66345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first</w:t>
      </w:r>
      <w:r w:rsidR="00EE5717" w:rsidRPr="00F66345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,</w:t>
      </w:r>
      <w:r w:rsidRPr="00F66345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 we need a SharePoint site, </w:t>
      </w:r>
      <w:r w:rsidR="007B7E82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for filling</w:t>
      </w:r>
      <w:r w:rsidR="00EE5717" w:rsidRPr="00F66345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 </w:t>
      </w:r>
      <w:r w:rsidR="00817553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in </w:t>
      </w:r>
      <w:r w:rsidRPr="00F66345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user</w:t>
      </w:r>
      <w:r w:rsidR="00817553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s’</w:t>
      </w:r>
      <w:r w:rsidRPr="00F66345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 </w:t>
      </w:r>
      <w:r w:rsidR="00281DE3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details</w:t>
      </w:r>
      <w:r w:rsidR="00B2537A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,</w:t>
      </w:r>
      <w:r w:rsidRPr="00F66345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 </w:t>
      </w:r>
      <w:r w:rsidR="00281DE3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which</w:t>
      </w:r>
      <w:r w:rsidR="00444490" w:rsidRPr="00F66345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 is mandatory to create a user.</w:t>
      </w:r>
    </w:p>
    <w:p w14:paraId="0CA761B0" w14:textId="1BAFC3F9" w:rsidR="00444490" w:rsidRPr="00F66345" w:rsidRDefault="008336A5" w:rsidP="00F721A7">
      <w:pPr>
        <w:spacing w:line="360" w:lineRule="auto"/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And a</w:t>
      </w:r>
      <w:r w:rsidR="00EB7E7A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n</w:t>
      </w:r>
      <w: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 azure security group for license assignment.</w:t>
      </w:r>
    </w:p>
    <w:p w14:paraId="6E5C456F" w14:textId="2A39B1E6" w:rsidR="00BF71B6" w:rsidRDefault="00BF71B6" w:rsidP="00F721A7">
      <w:pPr>
        <w:spacing w:line="360" w:lineRule="auto"/>
      </w:pPr>
    </w:p>
    <w:p w14:paraId="25BEEF58" w14:textId="674BF7A1" w:rsidR="0048374D" w:rsidRPr="003D1ED4" w:rsidRDefault="003D1ED4" w:rsidP="00F721A7">
      <w:pPr>
        <w:spacing w:line="360" w:lineRule="auto"/>
        <w:rPr>
          <w:b/>
          <w:bCs/>
        </w:rPr>
      </w:pPr>
      <w:r w:rsidRPr="003D1ED4">
        <w:rPr>
          <w:b/>
          <w:bCs/>
        </w:rPr>
        <w:t xml:space="preserve">Entire Flow </w:t>
      </w:r>
      <w:r w:rsidR="0048374D">
        <w:rPr>
          <w:b/>
          <w:bCs/>
        </w:rPr>
        <w:t>–</w:t>
      </w:r>
    </w:p>
    <w:p w14:paraId="32500062" w14:textId="37015549" w:rsidR="00444490" w:rsidRDefault="00404FF2" w:rsidP="00F721A7">
      <w:pPr>
        <w:spacing w:line="360" w:lineRule="auto"/>
      </w:pPr>
      <w:r w:rsidRPr="00404FF2">
        <w:rPr>
          <w:noProof/>
        </w:rPr>
        <w:drawing>
          <wp:inline distT="0" distB="0" distL="0" distR="0" wp14:anchorId="4931A67D" wp14:editId="5BBBC0AD">
            <wp:extent cx="6088489" cy="2546350"/>
            <wp:effectExtent l="0" t="0" r="762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88489" cy="254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7F0C0" w14:textId="1D8ACC0E" w:rsidR="00E96584" w:rsidRPr="00671975" w:rsidRDefault="00E96584" w:rsidP="00F721A7">
      <w:pPr>
        <w:spacing w:line="360" w:lineRule="auto"/>
        <w:rPr>
          <w:rFonts w:ascii="Lucida Console" w:hAnsi="Lucida Console"/>
          <w:color w:val="393939"/>
          <w:sz w:val="44"/>
          <w:szCs w:val="44"/>
          <w:shd w:val="clear" w:color="auto" w:fill="FFFFFF"/>
        </w:rPr>
      </w:pPr>
      <w:r w:rsidRPr="002441E6">
        <w:rPr>
          <w:rFonts w:ascii="Lucida Console" w:hAnsi="Lucida Console"/>
          <w:color w:val="393939"/>
          <w:sz w:val="44"/>
          <w:szCs w:val="44"/>
          <w:shd w:val="clear" w:color="auto" w:fill="FFFFFF"/>
        </w:rPr>
        <w:lastRenderedPageBreak/>
        <w:t>Let’s get start</w:t>
      </w:r>
      <w:r w:rsidR="00EB7E7A">
        <w:rPr>
          <w:rFonts w:ascii="Lucida Console" w:hAnsi="Lucida Console"/>
          <w:color w:val="393939"/>
          <w:sz w:val="44"/>
          <w:szCs w:val="44"/>
          <w:shd w:val="clear" w:color="auto" w:fill="FFFFFF"/>
        </w:rPr>
        <w:t>ed</w:t>
      </w:r>
      <w:r w:rsidR="00817553">
        <w:rPr>
          <w:rFonts w:ascii="Lucida Console" w:hAnsi="Lucida Console"/>
          <w:color w:val="393939"/>
          <w:sz w:val="44"/>
          <w:szCs w:val="44"/>
          <w:shd w:val="clear" w:color="auto" w:fill="FFFFFF"/>
        </w:rPr>
        <w:t>-</w:t>
      </w:r>
    </w:p>
    <w:p w14:paraId="65219E06" w14:textId="77777777" w:rsidR="00444490" w:rsidRDefault="00444490" w:rsidP="00F721A7">
      <w:pPr>
        <w:spacing w:line="360" w:lineRule="auto"/>
      </w:pPr>
    </w:p>
    <w:p w14:paraId="1DA8D9B5" w14:textId="2F392174" w:rsidR="00444490" w:rsidRDefault="00444490" w:rsidP="00F721A7">
      <w:pPr>
        <w:spacing w:line="360" w:lineRule="auto"/>
        <w:rPr>
          <w:rFonts w:ascii="Segoe UI Semibold" w:hAnsi="Segoe UI Semibold" w:cs="Segoe UI Semibold"/>
          <w:sz w:val="28"/>
          <w:szCs w:val="28"/>
        </w:rPr>
      </w:pPr>
      <w:r w:rsidRPr="00EE7FDE">
        <w:rPr>
          <w:rFonts w:ascii="Segoe UI Semibold" w:hAnsi="Segoe UI Semibold" w:cs="Segoe UI Semibold"/>
          <w:sz w:val="28"/>
          <w:szCs w:val="28"/>
        </w:rPr>
        <w:t xml:space="preserve">Step 1 – We will create a </w:t>
      </w:r>
      <w:r w:rsidR="0084198C">
        <w:rPr>
          <w:rFonts w:ascii="Segoe UI Semibold" w:hAnsi="Segoe UI Semibold" w:cs="Segoe UI Semibold"/>
          <w:sz w:val="28"/>
          <w:szCs w:val="28"/>
        </w:rPr>
        <w:t xml:space="preserve">cloud </w:t>
      </w:r>
      <w:r w:rsidRPr="00EE7FDE">
        <w:rPr>
          <w:rFonts w:ascii="Segoe UI Semibold" w:hAnsi="Segoe UI Semibold" w:cs="Segoe UI Semibold"/>
          <w:sz w:val="28"/>
          <w:szCs w:val="28"/>
        </w:rPr>
        <w:t>automate</w:t>
      </w:r>
      <w:r w:rsidR="00EE5717" w:rsidRPr="00EE7FDE">
        <w:rPr>
          <w:rFonts w:ascii="Segoe UI Semibold" w:hAnsi="Segoe UI Semibold" w:cs="Segoe UI Semibold"/>
          <w:sz w:val="28"/>
          <w:szCs w:val="28"/>
        </w:rPr>
        <w:t>d</w:t>
      </w:r>
      <w:r w:rsidRPr="00EE7FDE">
        <w:rPr>
          <w:rFonts w:ascii="Segoe UI Semibold" w:hAnsi="Segoe UI Semibold" w:cs="Segoe UI Semibold"/>
          <w:sz w:val="28"/>
          <w:szCs w:val="28"/>
        </w:rPr>
        <w:t xml:space="preserve"> flow that will trigger </w:t>
      </w:r>
      <w:r w:rsidR="003525C8">
        <w:rPr>
          <w:rFonts w:ascii="Segoe UI Semibold" w:hAnsi="Segoe UI Semibold" w:cs="Segoe UI Semibold"/>
          <w:sz w:val="28"/>
          <w:szCs w:val="28"/>
        </w:rPr>
        <w:t xml:space="preserve">whenever </w:t>
      </w:r>
      <w:r w:rsidRPr="00EE7FDE">
        <w:rPr>
          <w:rFonts w:ascii="Segoe UI Semibold" w:hAnsi="Segoe UI Semibold" w:cs="Segoe UI Semibold"/>
          <w:sz w:val="28"/>
          <w:szCs w:val="28"/>
        </w:rPr>
        <w:t>a</w:t>
      </w:r>
      <w:r w:rsidR="003525C8">
        <w:rPr>
          <w:rFonts w:ascii="Segoe UI Semibold" w:hAnsi="Segoe UI Semibold" w:cs="Segoe UI Semibold"/>
          <w:sz w:val="28"/>
          <w:szCs w:val="28"/>
        </w:rPr>
        <w:t xml:space="preserve"> new</w:t>
      </w:r>
      <w:r w:rsidRPr="00EE7FDE">
        <w:rPr>
          <w:rFonts w:ascii="Segoe UI Semibold" w:hAnsi="Segoe UI Semibold" w:cs="Segoe UI Semibold"/>
          <w:sz w:val="28"/>
          <w:szCs w:val="28"/>
        </w:rPr>
        <w:t xml:space="preserve"> item </w:t>
      </w:r>
      <w:r w:rsidR="003525C8">
        <w:rPr>
          <w:rFonts w:ascii="Segoe UI Semibold" w:hAnsi="Segoe UI Semibold" w:cs="Segoe UI Semibold"/>
          <w:sz w:val="28"/>
          <w:szCs w:val="28"/>
        </w:rPr>
        <w:t xml:space="preserve">is </w:t>
      </w:r>
      <w:r w:rsidRPr="00EE7FDE">
        <w:rPr>
          <w:rFonts w:ascii="Segoe UI Semibold" w:hAnsi="Segoe UI Semibold" w:cs="Segoe UI Semibold"/>
          <w:sz w:val="28"/>
          <w:szCs w:val="28"/>
        </w:rPr>
        <w:t>created in SharePoint.</w:t>
      </w:r>
    </w:p>
    <w:p w14:paraId="7FBCD55A" w14:textId="77777777" w:rsidR="00817553" w:rsidRPr="00EE7FDE" w:rsidRDefault="00817553" w:rsidP="00F721A7">
      <w:pPr>
        <w:spacing w:line="360" w:lineRule="auto"/>
        <w:rPr>
          <w:rFonts w:ascii="Segoe UI Semibold" w:hAnsi="Segoe UI Semibold" w:cs="Segoe UI Semibold"/>
          <w:sz w:val="28"/>
          <w:szCs w:val="28"/>
        </w:rPr>
      </w:pPr>
    </w:p>
    <w:p w14:paraId="33D4AAA3" w14:textId="606BC2BD" w:rsidR="00444490" w:rsidRDefault="00D72620" w:rsidP="00F721A7">
      <w:pPr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1ABABB" wp14:editId="493A18DF">
                <wp:simplePos x="0" y="0"/>
                <wp:positionH relativeFrom="column">
                  <wp:posOffset>2349500</wp:posOffset>
                </wp:positionH>
                <wp:positionV relativeFrom="paragraph">
                  <wp:posOffset>731520</wp:posOffset>
                </wp:positionV>
                <wp:extent cx="749300" cy="190500"/>
                <wp:effectExtent l="0" t="0" r="1270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9300" cy="190500"/>
                        </a:xfrm>
                        <a:prstGeom prst="rect">
                          <a:avLst/>
                        </a:prstGeom>
                        <a:effectLst>
                          <a:softEdge rad="31750"/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EFBC266" id="Rectangle 1" o:spid="_x0000_s1026" style="position:absolute;margin-left:185pt;margin-top:57.6pt;width:59pt;height: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" fillcolor="#4472c4 [3204]" strokecolor="#1f3763 [1604]" strokeweight="1pt"/>
            </w:pict>
          </mc:Fallback>
        </mc:AlternateContent>
      </w:r>
      <w:r w:rsidR="00444490" w:rsidRPr="00444490">
        <w:rPr>
          <w:noProof/>
        </w:rPr>
        <w:drawing>
          <wp:inline distT="0" distB="0" distL="0" distR="0" wp14:anchorId="6C137999" wp14:editId="05B3CD8F">
            <wp:extent cx="5943600" cy="18757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6AE17" w14:textId="2DFA1A0B" w:rsidR="0009191C" w:rsidRDefault="0009191C" w:rsidP="00F721A7">
      <w:pPr>
        <w:spacing w:line="360" w:lineRule="auto"/>
      </w:pPr>
    </w:p>
    <w:p w14:paraId="6EC5F342" w14:textId="38FA5C9A" w:rsidR="0009191C" w:rsidRPr="00A4622F" w:rsidRDefault="0009191C" w:rsidP="00F721A7">
      <w:pPr>
        <w:spacing w:line="360" w:lineRule="auto"/>
      </w:pPr>
      <w:r w:rsidRPr="00A4622F">
        <w:t xml:space="preserve">SharePoint list </w:t>
      </w:r>
      <w:r w:rsidR="00F77D06" w:rsidRPr="00A4622F">
        <w:t>–</w:t>
      </w:r>
    </w:p>
    <w:p w14:paraId="77BF56B6" w14:textId="77777777" w:rsidR="00A4622F" w:rsidRDefault="00A4622F" w:rsidP="00F721A7">
      <w:pPr>
        <w:spacing w:line="360" w:lineRule="auto"/>
      </w:pPr>
    </w:p>
    <w:p w14:paraId="02C0FD00" w14:textId="5B32AAF9" w:rsidR="00F77D06" w:rsidRDefault="00C37901" w:rsidP="00F721A7">
      <w:pPr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1D5FD15" wp14:editId="6AC8AA4F">
                <wp:simplePos x="0" y="0"/>
                <wp:positionH relativeFrom="column">
                  <wp:posOffset>920750</wp:posOffset>
                </wp:positionH>
                <wp:positionV relativeFrom="paragraph">
                  <wp:posOffset>2093595</wp:posOffset>
                </wp:positionV>
                <wp:extent cx="939800" cy="88900"/>
                <wp:effectExtent l="0" t="0" r="12700" b="2540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9800" cy="889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  <a:effectLst>
                          <a:softEdge rad="12700"/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988620" id="Rectangle 10" o:spid="_x0000_s1026" style="position:absolute;margin-left:72.5pt;margin-top:164.85pt;width:74pt;height:7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" fillcolor="#4472c4 [3204]" strokecolor="#4472c4 [3204]" strokeweight="1pt"/>
            </w:pict>
          </mc:Fallback>
        </mc:AlternateContent>
      </w:r>
      <w:r w:rsidR="00F77D06" w:rsidRPr="00404FF2">
        <w:rPr>
          <w:noProof/>
        </w:rPr>
        <w:drawing>
          <wp:inline distT="0" distB="0" distL="0" distR="0" wp14:anchorId="3386EE98" wp14:editId="741F4D62">
            <wp:extent cx="6218847" cy="254103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8847" cy="2541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28BF1" w14:textId="77777777" w:rsidR="00817553" w:rsidRDefault="00817553" w:rsidP="00F721A7">
      <w:pPr>
        <w:spacing w:line="360" w:lineRule="auto"/>
      </w:pPr>
    </w:p>
    <w:p w14:paraId="1CFBE52D" w14:textId="2098992D" w:rsidR="00404FF2" w:rsidRDefault="00EE7FDE" w:rsidP="00F721A7">
      <w:pPr>
        <w:spacing w:line="360" w:lineRule="auto"/>
        <w:rPr>
          <w:rFonts w:ascii="Segoe UI Semibold" w:hAnsi="Segoe UI Semibold" w:cs="Segoe UI Semibold"/>
          <w:sz w:val="28"/>
          <w:szCs w:val="28"/>
        </w:rPr>
      </w:pPr>
      <w:r w:rsidRPr="00EE7FDE">
        <w:rPr>
          <w:rFonts w:ascii="Segoe UI Semibold" w:hAnsi="Segoe UI Semibold" w:cs="Segoe UI Semibold"/>
          <w:sz w:val="28"/>
          <w:szCs w:val="28"/>
        </w:rPr>
        <w:lastRenderedPageBreak/>
        <w:t xml:space="preserve">Step 2- </w:t>
      </w:r>
      <w:r w:rsidR="00404FF2" w:rsidRPr="00EE7FDE">
        <w:rPr>
          <w:rFonts w:ascii="Segoe UI Semibold" w:hAnsi="Segoe UI Semibold" w:cs="Segoe UI Semibold"/>
          <w:sz w:val="28"/>
          <w:szCs w:val="28"/>
        </w:rPr>
        <w:t xml:space="preserve">To assign </w:t>
      </w:r>
      <w:r w:rsidR="00DC7DE0" w:rsidRPr="00EE7FDE">
        <w:rPr>
          <w:rFonts w:ascii="Segoe UI Semibold" w:hAnsi="Segoe UI Semibold" w:cs="Segoe UI Semibold"/>
          <w:sz w:val="28"/>
          <w:szCs w:val="28"/>
        </w:rPr>
        <w:t xml:space="preserve">a </w:t>
      </w:r>
      <w:r w:rsidR="00404FF2" w:rsidRPr="00EE7FDE">
        <w:rPr>
          <w:rFonts w:ascii="Segoe UI Semibold" w:hAnsi="Segoe UI Semibold" w:cs="Segoe UI Semibold"/>
          <w:sz w:val="28"/>
          <w:szCs w:val="28"/>
        </w:rPr>
        <w:t>random password</w:t>
      </w:r>
      <w:r w:rsidR="00331E6C">
        <w:rPr>
          <w:rFonts w:ascii="Segoe UI Semibold" w:hAnsi="Segoe UI Semibold" w:cs="Segoe UI Semibold"/>
          <w:sz w:val="28"/>
          <w:szCs w:val="28"/>
        </w:rPr>
        <w:t xml:space="preserve"> for users</w:t>
      </w:r>
      <w:r w:rsidR="00404FF2" w:rsidRPr="00EE7FDE">
        <w:rPr>
          <w:rFonts w:ascii="Segoe UI Semibold" w:hAnsi="Segoe UI Semibold" w:cs="Segoe UI Semibold"/>
          <w:sz w:val="28"/>
          <w:szCs w:val="28"/>
        </w:rPr>
        <w:t xml:space="preserve">, we </w:t>
      </w:r>
      <w:r w:rsidR="00C21281" w:rsidRPr="00EE7FDE">
        <w:rPr>
          <w:rFonts w:ascii="Segoe UI Semibold" w:hAnsi="Segoe UI Semibold" w:cs="Segoe UI Semibold"/>
          <w:sz w:val="28"/>
          <w:szCs w:val="28"/>
        </w:rPr>
        <w:t>must</w:t>
      </w:r>
      <w:r w:rsidR="00C21281">
        <w:rPr>
          <w:rFonts w:ascii="Segoe UI Semibold" w:hAnsi="Segoe UI Semibold" w:cs="Segoe UI Semibold"/>
          <w:sz w:val="28"/>
          <w:szCs w:val="28"/>
        </w:rPr>
        <w:t xml:space="preserve"> </w:t>
      </w:r>
      <w:r w:rsidR="00404FF2" w:rsidRPr="00EE7FDE">
        <w:rPr>
          <w:rFonts w:ascii="Segoe UI Semibold" w:hAnsi="Segoe UI Semibold" w:cs="Segoe UI Semibold"/>
          <w:sz w:val="28"/>
          <w:szCs w:val="28"/>
        </w:rPr>
        <w:t>initialize a variable</w:t>
      </w:r>
      <w:r w:rsidR="00817553">
        <w:rPr>
          <w:rFonts w:ascii="Segoe UI Semibold" w:hAnsi="Segoe UI Semibold" w:cs="Segoe UI Semibold"/>
          <w:sz w:val="28"/>
          <w:szCs w:val="28"/>
        </w:rPr>
        <w:t>.</w:t>
      </w:r>
    </w:p>
    <w:p w14:paraId="469E2383" w14:textId="77777777" w:rsidR="00331E6C" w:rsidRDefault="00331E6C" w:rsidP="00F721A7">
      <w:pPr>
        <w:spacing w:line="360" w:lineRule="auto"/>
        <w:rPr>
          <w:rFonts w:ascii="Segoe UI Semibold" w:hAnsi="Segoe UI Semibold" w:cs="Segoe UI Semibold"/>
          <w:sz w:val="28"/>
          <w:szCs w:val="28"/>
        </w:rPr>
      </w:pPr>
    </w:p>
    <w:p w14:paraId="2F77F47A" w14:textId="4276EC69" w:rsidR="00C21281" w:rsidRPr="00EE7FDE" w:rsidRDefault="00C21281" w:rsidP="00F721A7">
      <w:pPr>
        <w:spacing w:line="360" w:lineRule="auto"/>
        <w:rPr>
          <w:rFonts w:ascii="Segoe UI Semibold" w:hAnsi="Segoe UI Semibold" w:cs="Segoe UI Semibold"/>
          <w:sz w:val="28"/>
          <w:szCs w:val="28"/>
        </w:rPr>
      </w:pPr>
      <w:r w:rsidRPr="00404FF2">
        <w:rPr>
          <w:noProof/>
        </w:rPr>
        <w:drawing>
          <wp:inline distT="0" distB="0" distL="0" distR="0" wp14:anchorId="67585248" wp14:editId="503CB7BE">
            <wp:extent cx="5829300" cy="1617839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20231" cy="1643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FE899" w14:textId="26887F4F" w:rsidR="00F77D06" w:rsidRDefault="00F77D06" w:rsidP="00F721A7">
      <w:pPr>
        <w:pStyle w:val="ListParagraph"/>
        <w:spacing w:line="360" w:lineRule="auto"/>
      </w:pPr>
    </w:p>
    <w:p w14:paraId="0EC45DB3" w14:textId="77777777" w:rsidR="00EE7FDE" w:rsidRDefault="00EE7FDE" w:rsidP="00F721A7">
      <w:pPr>
        <w:pStyle w:val="ListParagraph"/>
        <w:spacing w:line="360" w:lineRule="auto"/>
      </w:pPr>
    </w:p>
    <w:p w14:paraId="182F4203" w14:textId="1FD7FFDC" w:rsidR="003D1ED4" w:rsidRPr="00331E6C" w:rsidRDefault="00EE7FDE" w:rsidP="00F721A7">
      <w:pPr>
        <w:spacing w:line="360" w:lineRule="auto"/>
        <w:rPr>
          <w:rFonts w:ascii="Segoe UI Semibold" w:hAnsi="Segoe UI Semibold" w:cs="Segoe UI Semibold"/>
          <w:sz w:val="28"/>
          <w:szCs w:val="28"/>
        </w:rPr>
      </w:pPr>
      <w:r w:rsidRPr="00331E6C">
        <w:rPr>
          <w:rFonts w:ascii="Segoe UI Semibold" w:hAnsi="Segoe UI Semibold" w:cs="Segoe UI Semibold"/>
          <w:sz w:val="28"/>
          <w:szCs w:val="28"/>
        </w:rPr>
        <w:t>Step 3 -</w:t>
      </w:r>
      <w:r w:rsidR="003D1ED4" w:rsidRPr="00331E6C">
        <w:rPr>
          <w:rFonts w:ascii="Segoe UI Semibold" w:hAnsi="Segoe UI Semibold" w:cs="Segoe UI Semibold"/>
          <w:sz w:val="28"/>
          <w:szCs w:val="28"/>
        </w:rPr>
        <w:t>Search for Azure AD connector and select Create user action.</w:t>
      </w:r>
    </w:p>
    <w:p w14:paraId="3C7F6CAB" w14:textId="77777777" w:rsidR="00EE7FDE" w:rsidRPr="0044506B" w:rsidRDefault="00EE7FDE" w:rsidP="00F721A7">
      <w:pPr>
        <w:pStyle w:val="ListParagraph"/>
        <w:spacing w:line="360" w:lineRule="auto"/>
        <w:rPr>
          <w:rFonts w:ascii="Segoe UI Semibold" w:hAnsi="Segoe UI Semibold" w:cs="Segoe UI Semibold"/>
          <w:sz w:val="36"/>
          <w:szCs w:val="36"/>
        </w:rPr>
      </w:pPr>
    </w:p>
    <w:p w14:paraId="64341105" w14:textId="7F3789C5" w:rsidR="003D1ED4" w:rsidRDefault="003D1ED4" w:rsidP="00F721A7">
      <w:pPr>
        <w:pStyle w:val="ListParagraph"/>
        <w:spacing w:line="360" w:lineRule="auto"/>
        <w:rPr>
          <w:b/>
          <w:bCs/>
          <w:sz w:val="28"/>
          <w:szCs w:val="28"/>
        </w:rPr>
      </w:pPr>
      <w:r w:rsidRPr="0044506B">
        <w:rPr>
          <w:b/>
          <w:bCs/>
          <w:sz w:val="28"/>
          <w:szCs w:val="28"/>
        </w:rPr>
        <w:t xml:space="preserve">Fill </w:t>
      </w:r>
      <w:r w:rsidR="00DC7DE0" w:rsidRPr="0044506B">
        <w:rPr>
          <w:b/>
          <w:bCs/>
          <w:sz w:val="28"/>
          <w:szCs w:val="28"/>
        </w:rPr>
        <w:t xml:space="preserve">in </w:t>
      </w:r>
      <w:r w:rsidRPr="0044506B">
        <w:rPr>
          <w:b/>
          <w:bCs/>
          <w:sz w:val="28"/>
          <w:szCs w:val="28"/>
        </w:rPr>
        <w:t>the following parameter</w:t>
      </w:r>
    </w:p>
    <w:p w14:paraId="10AD54AA" w14:textId="77777777" w:rsidR="0044506B" w:rsidRPr="0044506B" w:rsidRDefault="0044506B" w:rsidP="00F721A7">
      <w:pPr>
        <w:pStyle w:val="ListParagraph"/>
        <w:spacing w:line="360" w:lineRule="auto"/>
        <w:rPr>
          <w:b/>
          <w:bCs/>
          <w:sz w:val="28"/>
          <w:szCs w:val="28"/>
        </w:rPr>
      </w:pPr>
    </w:p>
    <w:p w14:paraId="6B428160" w14:textId="783B610A" w:rsidR="003D1ED4" w:rsidRPr="0044506B" w:rsidRDefault="003D1ED4" w:rsidP="00F721A7">
      <w:pPr>
        <w:pStyle w:val="ListParagraph"/>
        <w:numPr>
          <w:ilvl w:val="1"/>
          <w:numId w:val="21"/>
        </w:numPr>
        <w:shd w:val="clear" w:color="auto" w:fill="FFFFFF"/>
        <w:spacing w:before="150" w:after="0" w:line="360" w:lineRule="auto"/>
        <w:rPr>
          <w:sz w:val="28"/>
          <w:szCs w:val="28"/>
        </w:rPr>
      </w:pPr>
      <w:r w:rsidRPr="0044506B">
        <w:rPr>
          <w:sz w:val="28"/>
          <w:szCs w:val="28"/>
        </w:rPr>
        <w:t>Account Enabled: Yes</w:t>
      </w:r>
    </w:p>
    <w:p w14:paraId="716A3C2E" w14:textId="7AEF8EF6" w:rsidR="003D1ED4" w:rsidRPr="0044506B" w:rsidRDefault="003D1ED4" w:rsidP="00F721A7">
      <w:pPr>
        <w:pStyle w:val="ListParagraph"/>
        <w:numPr>
          <w:ilvl w:val="1"/>
          <w:numId w:val="21"/>
        </w:numPr>
        <w:shd w:val="clear" w:color="auto" w:fill="FFFFFF"/>
        <w:spacing w:before="150" w:after="0" w:line="360" w:lineRule="auto"/>
        <w:rPr>
          <w:sz w:val="28"/>
          <w:szCs w:val="28"/>
        </w:rPr>
      </w:pPr>
      <w:r w:rsidRPr="0044506B">
        <w:rPr>
          <w:sz w:val="28"/>
          <w:szCs w:val="28"/>
        </w:rPr>
        <w:t xml:space="preserve">Display Name: FirstName + </w:t>
      </w:r>
      <w:r w:rsidR="0044506B" w:rsidRPr="0044506B">
        <w:rPr>
          <w:sz w:val="28"/>
          <w:szCs w:val="28"/>
        </w:rPr>
        <w:t>Last Name</w:t>
      </w:r>
    </w:p>
    <w:p w14:paraId="139397BE" w14:textId="77777777" w:rsidR="003D1ED4" w:rsidRPr="0044506B" w:rsidRDefault="003D1ED4" w:rsidP="00F721A7">
      <w:pPr>
        <w:pStyle w:val="ListParagraph"/>
        <w:numPr>
          <w:ilvl w:val="1"/>
          <w:numId w:val="21"/>
        </w:numPr>
        <w:shd w:val="clear" w:color="auto" w:fill="FFFFFF"/>
        <w:spacing w:before="150" w:after="0" w:line="360" w:lineRule="auto"/>
        <w:rPr>
          <w:sz w:val="28"/>
          <w:szCs w:val="28"/>
        </w:rPr>
      </w:pPr>
      <w:r w:rsidRPr="0044506B">
        <w:rPr>
          <w:sz w:val="28"/>
          <w:szCs w:val="28"/>
        </w:rPr>
        <w:t>Mail Nickname: FirstName</w:t>
      </w:r>
    </w:p>
    <w:p w14:paraId="2030FE36" w14:textId="77777777" w:rsidR="003D1ED4" w:rsidRPr="0044506B" w:rsidRDefault="003D1ED4" w:rsidP="00F721A7">
      <w:pPr>
        <w:pStyle w:val="ListParagraph"/>
        <w:numPr>
          <w:ilvl w:val="1"/>
          <w:numId w:val="21"/>
        </w:numPr>
        <w:shd w:val="clear" w:color="auto" w:fill="FFFFFF"/>
        <w:spacing w:before="150" w:after="0" w:line="360" w:lineRule="auto"/>
        <w:rPr>
          <w:sz w:val="28"/>
          <w:szCs w:val="28"/>
        </w:rPr>
      </w:pPr>
      <w:r w:rsidRPr="0044506B">
        <w:rPr>
          <w:sz w:val="28"/>
          <w:szCs w:val="28"/>
        </w:rPr>
        <w:t>Password: Generate Random Password</w:t>
      </w:r>
    </w:p>
    <w:p w14:paraId="12951B36" w14:textId="77777777" w:rsidR="003D1ED4" w:rsidRPr="0044506B" w:rsidRDefault="003D1ED4" w:rsidP="00F721A7">
      <w:pPr>
        <w:pStyle w:val="ListParagraph"/>
        <w:numPr>
          <w:ilvl w:val="1"/>
          <w:numId w:val="21"/>
        </w:numPr>
        <w:shd w:val="clear" w:color="auto" w:fill="FFFFFF"/>
        <w:spacing w:before="150" w:after="0" w:line="360" w:lineRule="auto"/>
        <w:rPr>
          <w:sz w:val="28"/>
          <w:szCs w:val="28"/>
        </w:rPr>
      </w:pPr>
      <w:r w:rsidRPr="0044506B">
        <w:rPr>
          <w:sz w:val="28"/>
          <w:szCs w:val="28"/>
        </w:rPr>
        <w:t>User Principal Name: UserName@domainName.com</w:t>
      </w:r>
    </w:p>
    <w:p w14:paraId="7D41A5EE" w14:textId="77777777" w:rsidR="003D1ED4" w:rsidRPr="0044506B" w:rsidRDefault="003D1ED4" w:rsidP="00F721A7">
      <w:pPr>
        <w:pStyle w:val="ListParagraph"/>
        <w:numPr>
          <w:ilvl w:val="1"/>
          <w:numId w:val="21"/>
        </w:numPr>
        <w:shd w:val="clear" w:color="auto" w:fill="FFFFFF"/>
        <w:spacing w:before="150" w:after="0" w:line="360" w:lineRule="auto"/>
        <w:rPr>
          <w:sz w:val="28"/>
          <w:szCs w:val="28"/>
        </w:rPr>
      </w:pPr>
      <w:r w:rsidRPr="0044506B">
        <w:rPr>
          <w:sz w:val="28"/>
          <w:szCs w:val="28"/>
        </w:rPr>
        <w:t>Given Name: User FirstName</w:t>
      </w:r>
    </w:p>
    <w:p w14:paraId="5A8787F5" w14:textId="03F82CC4" w:rsidR="003D1ED4" w:rsidRPr="0044506B" w:rsidRDefault="003D1ED4" w:rsidP="00F721A7">
      <w:pPr>
        <w:pStyle w:val="ListParagraph"/>
        <w:numPr>
          <w:ilvl w:val="1"/>
          <w:numId w:val="21"/>
        </w:numPr>
        <w:shd w:val="clear" w:color="auto" w:fill="FFFFFF"/>
        <w:spacing w:before="150" w:after="0" w:line="360" w:lineRule="auto"/>
        <w:rPr>
          <w:sz w:val="28"/>
          <w:szCs w:val="28"/>
        </w:rPr>
      </w:pPr>
      <w:r w:rsidRPr="0044506B">
        <w:rPr>
          <w:sz w:val="28"/>
          <w:szCs w:val="28"/>
        </w:rPr>
        <w:t xml:space="preserve">Surname: User </w:t>
      </w:r>
      <w:r w:rsidR="0044506B" w:rsidRPr="0044506B">
        <w:rPr>
          <w:sz w:val="28"/>
          <w:szCs w:val="28"/>
        </w:rPr>
        <w:t>Last Name</w:t>
      </w:r>
    </w:p>
    <w:p w14:paraId="66735CED" w14:textId="4099B99E" w:rsidR="003D1ED4" w:rsidRDefault="003D1ED4" w:rsidP="00F721A7">
      <w:pPr>
        <w:pStyle w:val="ListParagraph"/>
        <w:spacing w:line="360" w:lineRule="auto"/>
      </w:pPr>
    </w:p>
    <w:p w14:paraId="6472AA2E" w14:textId="1F965EEF" w:rsidR="003D1ED4" w:rsidRDefault="00BB2452" w:rsidP="00F721A7">
      <w:pPr>
        <w:pStyle w:val="ListParagraph"/>
        <w:spacing w:line="36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6C4B131" wp14:editId="50C01A30">
                <wp:simplePos x="0" y="0"/>
                <wp:positionH relativeFrom="column">
                  <wp:posOffset>2114550</wp:posOffset>
                </wp:positionH>
                <wp:positionV relativeFrom="paragraph">
                  <wp:posOffset>2393950</wp:posOffset>
                </wp:positionV>
                <wp:extent cx="1295400" cy="127000"/>
                <wp:effectExtent l="0" t="0" r="19050" b="25400"/>
                <wp:wrapNone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5400" cy="127000"/>
                        </a:xfrm>
                        <a:prstGeom prst="roundRect">
                          <a:avLst/>
                        </a:prstGeom>
                        <a:effectLst>
                          <a:softEdge rad="31750"/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8B9BC05" id="Rectangle: Rounded Corners 12" o:spid="_x0000_s1026" style="position:absolute;margin-left:166.5pt;margin-top:188.5pt;width:102pt;height:1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" fillcolor="#4472c4 [3204]" strokecolor="#1f3763 [1604]" strokeweight="1pt">
                <v:stroke joinstyle="miter"/>
              </v:roundrect>
            </w:pict>
          </mc:Fallback>
        </mc:AlternateContent>
      </w:r>
      <w:r w:rsidR="003D1ED4" w:rsidRPr="003D1ED4">
        <w:rPr>
          <w:noProof/>
        </w:rPr>
        <w:drawing>
          <wp:inline distT="0" distB="0" distL="0" distR="0" wp14:anchorId="74A84816" wp14:editId="21D8DDD1">
            <wp:extent cx="5943600" cy="382016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9D56D" w14:textId="019A88F6" w:rsidR="003D1ED4" w:rsidRDefault="003D1ED4" w:rsidP="00F721A7">
      <w:pPr>
        <w:pStyle w:val="ListParagraph"/>
        <w:spacing w:line="360" w:lineRule="auto"/>
      </w:pPr>
    </w:p>
    <w:p w14:paraId="208505BC" w14:textId="350BF251" w:rsidR="003D1ED4" w:rsidRDefault="003D1ED4" w:rsidP="00F721A7">
      <w:pPr>
        <w:pStyle w:val="ListParagraph"/>
        <w:spacing w:line="360" w:lineRule="auto"/>
      </w:pPr>
    </w:p>
    <w:p w14:paraId="79A43E95" w14:textId="5C560735" w:rsidR="00B7366F" w:rsidRPr="00162733" w:rsidRDefault="00B7366F" w:rsidP="00F721A7">
      <w:pPr>
        <w:pStyle w:val="ListParagraph"/>
        <w:spacing w:line="360" w:lineRule="auto"/>
        <w:rPr>
          <w:b/>
          <w:bCs/>
          <w:color w:val="FF0000"/>
          <w:sz w:val="28"/>
          <w:szCs w:val="28"/>
        </w:rPr>
      </w:pPr>
      <w:r w:rsidRPr="00162733">
        <w:rPr>
          <w:b/>
          <w:bCs/>
          <w:color w:val="FF0000"/>
          <w:sz w:val="28"/>
          <w:szCs w:val="28"/>
        </w:rPr>
        <w:t>For group</w:t>
      </w:r>
      <w:r w:rsidR="00EB7E7A" w:rsidRPr="00162733">
        <w:rPr>
          <w:b/>
          <w:bCs/>
          <w:color w:val="FF0000"/>
          <w:sz w:val="28"/>
          <w:szCs w:val="28"/>
        </w:rPr>
        <w:t>-</w:t>
      </w:r>
      <w:r w:rsidRPr="00162733">
        <w:rPr>
          <w:b/>
          <w:bCs/>
          <w:color w:val="FF0000"/>
          <w:sz w:val="28"/>
          <w:szCs w:val="28"/>
        </w:rPr>
        <w:t>based licensing</w:t>
      </w:r>
      <w:r w:rsidR="00E74823" w:rsidRPr="00162733">
        <w:rPr>
          <w:b/>
          <w:bCs/>
          <w:color w:val="FF0000"/>
          <w:sz w:val="28"/>
          <w:szCs w:val="28"/>
        </w:rPr>
        <w:t>, we have created a security group for license assignments.</w:t>
      </w:r>
    </w:p>
    <w:p w14:paraId="38A39D56" w14:textId="77777777" w:rsidR="00B7366F" w:rsidRDefault="00B7366F" w:rsidP="00F721A7">
      <w:pPr>
        <w:pStyle w:val="ListParagraph"/>
        <w:spacing w:line="360" w:lineRule="auto"/>
        <w:rPr>
          <w:rStyle w:val="Strong"/>
          <w:rFonts w:ascii="Poppins" w:hAnsi="Poppins" w:cs="Poppins"/>
          <w:color w:val="B5483B"/>
          <w:sz w:val="29"/>
          <w:szCs w:val="29"/>
          <w:shd w:val="clear" w:color="auto" w:fill="FFFFFF"/>
        </w:rPr>
      </w:pPr>
    </w:p>
    <w:p w14:paraId="265BE5C5" w14:textId="2C7C2316" w:rsidR="00AC6411" w:rsidRDefault="007C7220" w:rsidP="00F721A7">
      <w:pPr>
        <w:pStyle w:val="ListParagraph"/>
        <w:spacing w:line="360" w:lineRule="auto"/>
        <w:rPr>
          <w:rStyle w:val="Strong"/>
          <w:rFonts w:ascii="Poppins" w:hAnsi="Poppins" w:cs="Poppins"/>
          <w:color w:val="B5483B"/>
          <w:sz w:val="29"/>
          <w:szCs w:val="29"/>
          <w:shd w:val="clear" w:color="auto" w:fill="FFFFFF"/>
        </w:rPr>
      </w:pPr>
      <w:r>
        <w:rPr>
          <w:rStyle w:val="Strong"/>
          <w:rFonts w:ascii="Poppins" w:hAnsi="Poppins" w:cs="Poppins"/>
          <w:color w:val="B5483B"/>
          <w:sz w:val="29"/>
          <w:szCs w:val="29"/>
          <w:shd w:val="clear" w:color="auto" w:fill="FFFFFF"/>
        </w:rPr>
        <w:t>Create License Group in Azure Active Directory</w:t>
      </w:r>
    </w:p>
    <w:p w14:paraId="315AD903" w14:textId="77777777" w:rsidR="00162733" w:rsidRDefault="00162733" w:rsidP="00F721A7">
      <w:pPr>
        <w:pStyle w:val="ListParagraph"/>
        <w:spacing w:line="360" w:lineRule="auto"/>
        <w:rPr>
          <w:rStyle w:val="Strong"/>
          <w:rFonts w:ascii="Poppins" w:hAnsi="Poppins" w:cs="Poppins"/>
          <w:color w:val="B5483B"/>
          <w:sz w:val="29"/>
          <w:szCs w:val="29"/>
          <w:shd w:val="clear" w:color="auto" w:fill="FFFFFF"/>
        </w:rPr>
      </w:pPr>
    </w:p>
    <w:p w14:paraId="55F9607E" w14:textId="77777777" w:rsidR="006C36B7" w:rsidRPr="00AA5AFD" w:rsidRDefault="006C36B7" w:rsidP="00F721A7">
      <w:pPr>
        <w:pStyle w:val="ListParagraph"/>
        <w:numPr>
          <w:ilvl w:val="0"/>
          <w:numId w:val="22"/>
        </w:numPr>
        <w:spacing w:line="360" w:lineRule="auto"/>
      </w:pPr>
      <w:hyperlink r:id="rId13" w:tgtFrame="_blank" w:history="1">
        <w:r w:rsidRPr="00AA5AFD">
          <w:t>Login to Azure.</w:t>
        </w:r>
      </w:hyperlink>
    </w:p>
    <w:p w14:paraId="1CCC2538" w14:textId="6DF06F70" w:rsidR="007C7220" w:rsidRDefault="006C36B7" w:rsidP="00F721A7">
      <w:pPr>
        <w:pStyle w:val="ListParagraph"/>
        <w:numPr>
          <w:ilvl w:val="0"/>
          <w:numId w:val="22"/>
        </w:numPr>
        <w:spacing w:line="360" w:lineRule="auto"/>
      </w:pPr>
      <w:r w:rsidRPr="00AA5AFD">
        <w:t>Go to Azure Active Directory</w:t>
      </w:r>
    </w:p>
    <w:p w14:paraId="3E19AAEB" w14:textId="618182FD" w:rsidR="006C36B7" w:rsidRDefault="006C36B7" w:rsidP="00F721A7">
      <w:pPr>
        <w:pStyle w:val="ListParagraph"/>
        <w:numPr>
          <w:ilvl w:val="0"/>
          <w:numId w:val="22"/>
        </w:numPr>
        <w:spacing w:line="360" w:lineRule="auto"/>
      </w:pPr>
      <w:r w:rsidRPr="00AA5AFD">
        <w:t>Go to Groups</w:t>
      </w:r>
    </w:p>
    <w:p w14:paraId="408B0458" w14:textId="77777777" w:rsidR="00162733" w:rsidRPr="00AA5AFD" w:rsidRDefault="00162733" w:rsidP="00F721A7">
      <w:pPr>
        <w:pStyle w:val="ListParagraph"/>
        <w:spacing w:line="360" w:lineRule="auto"/>
        <w:ind w:left="1440"/>
      </w:pPr>
    </w:p>
    <w:p w14:paraId="2D073A2B" w14:textId="489E16DA" w:rsidR="006C36B7" w:rsidRDefault="0003212E" w:rsidP="00F721A7">
      <w:pPr>
        <w:pStyle w:val="ListParagraph"/>
        <w:spacing w:line="360" w:lineRule="auto"/>
      </w:pPr>
      <w:r w:rsidRPr="0003212E">
        <w:rPr>
          <w:noProof/>
        </w:rPr>
        <w:lastRenderedPageBreak/>
        <w:drawing>
          <wp:inline distT="0" distB="0" distL="0" distR="0" wp14:anchorId="2BFBAF04" wp14:editId="04368452">
            <wp:extent cx="5943600" cy="149288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F7612" w14:textId="5EC17850" w:rsidR="00D84BD1" w:rsidRDefault="00D84BD1" w:rsidP="00F721A7">
      <w:pPr>
        <w:pStyle w:val="ListParagraph"/>
        <w:spacing w:line="360" w:lineRule="auto"/>
      </w:pPr>
    </w:p>
    <w:p w14:paraId="3231CEF1" w14:textId="77777777" w:rsidR="00D84BD1" w:rsidRPr="00AA5AFD" w:rsidRDefault="00D84BD1" w:rsidP="00F721A7">
      <w:pPr>
        <w:pStyle w:val="ListParagraph"/>
        <w:numPr>
          <w:ilvl w:val="1"/>
          <w:numId w:val="24"/>
        </w:numPr>
        <w:shd w:val="clear" w:color="auto" w:fill="FFFFFF"/>
        <w:spacing w:before="150" w:after="0" w:line="360" w:lineRule="auto"/>
      </w:pPr>
      <w:r w:rsidRPr="00AA5AFD">
        <w:t>Group type: Security</w:t>
      </w:r>
    </w:p>
    <w:p w14:paraId="39E5BCDC" w14:textId="19B199AA" w:rsidR="00F01182" w:rsidRPr="00AA5AFD" w:rsidRDefault="00D84BD1" w:rsidP="00F721A7">
      <w:pPr>
        <w:pStyle w:val="ListParagraph"/>
        <w:numPr>
          <w:ilvl w:val="1"/>
          <w:numId w:val="24"/>
        </w:numPr>
        <w:shd w:val="clear" w:color="auto" w:fill="FFFFFF"/>
        <w:spacing w:before="150" w:after="0" w:line="360" w:lineRule="auto"/>
      </w:pPr>
      <w:r w:rsidRPr="00AA5AFD">
        <w:t xml:space="preserve">Group name: Enter </w:t>
      </w:r>
      <w:r w:rsidR="00DC7DE0" w:rsidRPr="00AA5AFD">
        <w:t xml:space="preserve">the </w:t>
      </w:r>
      <w:r w:rsidRPr="00AA5AFD">
        <w:t xml:space="preserve">name </w:t>
      </w:r>
      <w:r w:rsidR="00DC7DE0" w:rsidRPr="00AA5AFD">
        <w:t>of</w:t>
      </w:r>
      <w:r w:rsidRPr="00AA5AFD">
        <w:t xml:space="preserve"> your gro</w:t>
      </w:r>
      <w:r w:rsidR="00F01182" w:rsidRPr="00AA5AFD">
        <w:t>up</w:t>
      </w:r>
    </w:p>
    <w:p w14:paraId="694DF62C" w14:textId="77777777" w:rsidR="00230739" w:rsidRDefault="00DF7993" w:rsidP="00F721A7">
      <w:pPr>
        <w:pStyle w:val="ListParagraph"/>
        <w:numPr>
          <w:ilvl w:val="1"/>
          <w:numId w:val="24"/>
        </w:numPr>
        <w:shd w:val="clear" w:color="auto" w:fill="FFFFFF"/>
        <w:spacing w:before="150" w:after="0" w:line="360" w:lineRule="auto"/>
      </w:pPr>
      <w:r w:rsidRPr="00AA5AFD">
        <w:t>Click on Create.</w:t>
      </w:r>
      <w:r w:rsidR="00230739">
        <w:t xml:space="preserve"> </w:t>
      </w:r>
    </w:p>
    <w:p w14:paraId="7A221BE7" w14:textId="70618C3D" w:rsidR="00C41035" w:rsidRPr="00750C7C" w:rsidRDefault="00C41035" w:rsidP="00F721A7">
      <w:pPr>
        <w:pStyle w:val="ListParagraph"/>
        <w:numPr>
          <w:ilvl w:val="1"/>
          <w:numId w:val="24"/>
        </w:numPr>
        <w:shd w:val="clear" w:color="auto" w:fill="FFFFFF"/>
        <w:spacing w:before="150" w:after="0" w:line="360" w:lineRule="auto"/>
      </w:pPr>
      <w:r w:rsidRPr="00AA5AFD">
        <w:t>Open your newly created group</w:t>
      </w:r>
    </w:p>
    <w:p w14:paraId="10A4D30B" w14:textId="14D716C2" w:rsidR="00C41035" w:rsidRPr="00140635" w:rsidRDefault="00C41035" w:rsidP="00F721A7">
      <w:pPr>
        <w:pStyle w:val="ListParagraph"/>
        <w:numPr>
          <w:ilvl w:val="1"/>
          <w:numId w:val="24"/>
        </w:numPr>
        <w:shd w:val="clear" w:color="auto" w:fill="FFFFFF"/>
        <w:spacing w:before="150" w:after="0" w:line="360" w:lineRule="auto"/>
      </w:pPr>
      <w:r w:rsidRPr="00140635">
        <w:t xml:space="preserve">Copy the Object Id of the </w:t>
      </w:r>
      <w:r w:rsidR="00DE533B" w:rsidRPr="00140635">
        <w:t>group (</w:t>
      </w:r>
      <w:r w:rsidRPr="00140635">
        <w:t>we require this in power automate)</w:t>
      </w:r>
    </w:p>
    <w:p w14:paraId="05AD835A" w14:textId="36D3C2E6" w:rsidR="007F6787" w:rsidRPr="00140635" w:rsidRDefault="007F6787" w:rsidP="00F721A7">
      <w:pPr>
        <w:pStyle w:val="ListParagraph"/>
        <w:numPr>
          <w:ilvl w:val="1"/>
          <w:numId w:val="24"/>
        </w:numPr>
        <w:shd w:val="clear" w:color="auto" w:fill="FFFFFF"/>
        <w:spacing w:before="150" w:after="0" w:line="360" w:lineRule="auto"/>
      </w:pPr>
      <w:r w:rsidRPr="00140635">
        <w:t>Go to Licenses</w:t>
      </w:r>
    </w:p>
    <w:p w14:paraId="6146E844" w14:textId="4BD7E4BC" w:rsidR="000E548D" w:rsidRPr="00140635" w:rsidRDefault="000E548D" w:rsidP="00F721A7">
      <w:pPr>
        <w:pStyle w:val="ListParagraph"/>
        <w:numPr>
          <w:ilvl w:val="1"/>
          <w:numId w:val="24"/>
        </w:numPr>
        <w:shd w:val="clear" w:color="auto" w:fill="FFFFFF"/>
        <w:spacing w:before="150" w:after="0" w:line="360" w:lineRule="auto"/>
      </w:pPr>
      <w:r w:rsidRPr="00140635">
        <w:t>Click on “+Assignments”</w:t>
      </w:r>
    </w:p>
    <w:p w14:paraId="0797FD7F" w14:textId="77777777" w:rsidR="000E548D" w:rsidRPr="00140635" w:rsidRDefault="000E548D" w:rsidP="00F721A7">
      <w:pPr>
        <w:pStyle w:val="ListParagraph"/>
        <w:numPr>
          <w:ilvl w:val="1"/>
          <w:numId w:val="24"/>
        </w:numPr>
        <w:shd w:val="clear" w:color="auto" w:fill="FFFFFF"/>
        <w:spacing w:before="150" w:after="0" w:line="360" w:lineRule="auto"/>
      </w:pPr>
      <w:r w:rsidRPr="00140635">
        <w:t>Select the licenses which you want to assign and click on save.</w:t>
      </w:r>
    </w:p>
    <w:p w14:paraId="3651858D" w14:textId="6772EEE4" w:rsidR="000E548D" w:rsidRPr="00EB7E7A" w:rsidRDefault="00E01D31" w:rsidP="00F721A7">
      <w:pPr>
        <w:pStyle w:val="ListParagraph"/>
        <w:numPr>
          <w:ilvl w:val="1"/>
          <w:numId w:val="24"/>
        </w:numPr>
        <w:shd w:val="clear" w:color="auto" w:fill="FFFFFF"/>
        <w:spacing w:before="150" w:after="0" w:line="360" w:lineRule="auto"/>
      </w:pPr>
      <w:r w:rsidRPr="00140635">
        <w:t xml:space="preserve">Your group has </w:t>
      </w:r>
      <w:r w:rsidR="00EB7E7A">
        <w:t xml:space="preserve">the </w:t>
      </w:r>
      <w:r w:rsidRPr="00140635">
        <w:t>license now.</w:t>
      </w:r>
    </w:p>
    <w:p w14:paraId="0BEF191D" w14:textId="77777777" w:rsidR="007F6787" w:rsidRPr="00C41035" w:rsidRDefault="007F6787" w:rsidP="00F721A7">
      <w:pPr>
        <w:shd w:val="clear" w:color="auto" w:fill="FFFFFF"/>
        <w:spacing w:before="150" w:after="0" w:line="360" w:lineRule="auto"/>
        <w:rPr>
          <w:rFonts w:ascii="Poppins" w:eastAsia="Times New Roman" w:hAnsi="Poppins" w:cs="Poppins"/>
          <w:color w:val="000000"/>
          <w:sz w:val="26"/>
          <w:szCs w:val="26"/>
        </w:rPr>
      </w:pPr>
    </w:p>
    <w:p w14:paraId="694829CB" w14:textId="1E410E1C" w:rsidR="00C41035" w:rsidRPr="00C41035" w:rsidRDefault="00C41035" w:rsidP="00F721A7">
      <w:pPr>
        <w:shd w:val="clear" w:color="auto" w:fill="FFFFFF"/>
        <w:spacing w:before="150" w:after="0" w:line="360" w:lineRule="auto"/>
        <w:rPr>
          <w:rFonts w:ascii="Poppins" w:eastAsia="Times New Roman" w:hAnsi="Poppins" w:cs="Poppins"/>
          <w:color w:val="000000"/>
          <w:sz w:val="26"/>
          <w:szCs w:val="26"/>
        </w:rPr>
      </w:pPr>
    </w:p>
    <w:p w14:paraId="43FADCDD" w14:textId="77777777" w:rsidR="00DF7993" w:rsidRDefault="00DF7993" w:rsidP="00F721A7">
      <w:pPr>
        <w:pStyle w:val="ListParagraph"/>
        <w:spacing w:line="360" w:lineRule="auto"/>
        <w:rPr>
          <w:rFonts w:ascii="Poppins" w:hAnsi="Poppins" w:cs="Poppins"/>
          <w:color w:val="000000"/>
          <w:sz w:val="26"/>
          <w:szCs w:val="26"/>
          <w:shd w:val="clear" w:color="auto" w:fill="FFFFFF"/>
        </w:rPr>
      </w:pPr>
    </w:p>
    <w:p w14:paraId="3F3184EE" w14:textId="52418F95" w:rsidR="00D84BD1" w:rsidRDefault="00F72305" w:rsidP="00404FF2">
      <w:pPr>
        <w:pStyle w:val="ListParagraph"/>
      </w:pPr>
      <w:r w:rsidRPr="00F72305">
        <w:rPr>
          <w:noProof/>
        </w:rPr>
        <w:drawing>
          <wp:inline distT="0" distB="0" distL="0" distR="0" wp14:anchorId="67E0E141" wp14:editId="73EB8C80">
            <wp:extent cx="5943600" cy="2197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E1AAD" w14:textId="5BC226A1" w:rsidR="009E7842" w:rsidRDefault="009E7842" w:rsidP="00404FF2">
      <w:pPr>
        <w:pStyle w:val="ListParagraph"/>
      </w:pPr>
    </w:p>
    <w:p w14:paraId="1C0EBB8A" w14:textId="77777777" w:rsidR="006815E7" w:rsidRDefault="006815E7" w:rsidP="00404FF2">
      <w:pPr>
        <w:pStyle w:val="ListParagraph"/>
        <w:rPr>
          <w:sz w:val="24"/>
          <w:szCs w:val="24"/>
        </w:rPr>
      </w:pPr>
    </w:p>
    <w:p w14:paraId="5AC55A40" w14:textId="77777777" w:rsidR="006815E7" w:rsidRDefault="006815E7" w:rsidP="00404FF2">
      <w:pPr>
        <w:pStyle w:val="ListParagraph"/>
        <w:rPr>
          <w:sz w:val="24"/>
          <w:szCs w:val="24"/>
        </w:rPr>
      </w:pPr>
    </w:p>
    <w:p w14:paraId="6956CD81" w14:textId="77777777" w:rsidR="006815E7" w:rsidRDefault="006815E7" w:rsidP="00404FF2">
      <w:pPr>
        <w:pStyle w:val="ListParagraph"/>
        <w:rPr>
          <w:sz w:val="24"/>
          <w:szCs w:val="24"/>
        </w:rPr>
      </w:pPr>
    </w:p>
    <w:p w14:paraId="4CD0EC5B" w14:textId="60243D76" w:rsidR="00C57E3E" w:rsidRDefault="002A0028" w:rsidP="00F721A7">
      <w:pPr>
        <w:pStyle w:val="ListParagraph"/>
        <w:spacing w:line="360" w:lineRule="auto"/>
        <w:rPr>
          <w:sz w:val="24"/>
          <w:szCs w:val="24"/>
        </w:rPr>
      </w:pPr>
      <w:r w:rsidRPr="00DE533B">
        <w:rPr>
          <w:sz w:val="24"/>
          <w:szCs w:val="24"/>
        </w:rPr>
        <w:t>We have successfully created a group and assigned licenses to th</w:t>
      </w:r>
      <w:r w:rsidR="00C57E3E">
        <w:rPr>
          <w:sz w:val="24"/>
          <w:szCs w:val="24"/>
        </w:rPr>
        <w:t>at</w:t>
      </w:r>
      <w:r w:rsidRPr="00DE533B">
        <w:rPr>
          <w:sz w:val="24"/>
          <w:szCs w:val="24"/>
        </w:rPr>
        <w:t xml:space="preserve"> group. </w:t>
      </w:r>
    </w:p>
    <w:p w14:paraId="7859255D" w14:textId="3E7E3290" w:rsidR="002A0028" w:rsidRDefault="00873265" w:rsidP="00F721A7">
      <w:pPr>
        <w:pStyle w:val="ListParagraph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On adding users by default</w:t>
      </w:r>
      <w:r w:rsidR="009925A2">
        <w:rPr>
          <w:sz w:val="24"/>
          <w:szCs w:val="24"/>
        </w:rPr>
        <w:t>,</w:t>
      </w:r>
      <w:r>
        <w:rPr>
          <w:sz w:val="24"/>
          <w:szCs w:val="24"/>
        </w:rPr>
        <w:t xml:space="preserve"> they will get licenses</w:t>
      </w:r>
      <w:r w:rsidR="006815E7">
        <w:rPr>
          <w:sz w:val="24"/>
          <w:szCs w:val="24"/>
        </w:rPr>
        <w:t>.</w:t>
      </w:r>
    </w:p>
    <w:p w14:paraId="3D81CDA5" w14:textId="77777777" w:rsidR="006815E7" w:rsidRPr="00140635" w:rsidRDefault="006815E7" w:rsidP="00F721A7">
      <w:pPr>
        <w:spacing w:line="360" w:lineRule="auto"/>
      </w:pPr>
    </w:p>
    <w:p w14:paraId="0A869F94" w14:textId="35E94D16" w:rsidR="002A0028" w:rsidRDefault="00252E54" w:rsidP="00F721A7">
      <w:pPr>
        <w:shd w:val="clear" w:color="auto" w:fill="FFFFFF"/>
        <w:spacing w:before="150" w:after="0" w:line="360" w:lineRule="auto"/>
        <w:ind w:left="720"/>
        <w:rPr>
          <w:rFonts w:ascii="Segoe UI Semibold" w:hAnsi="Segoe UI Semibold" w:cs="Segoe UI Semibold"/>
          <w:sz w:val="28"/>
          <w:szCs w:val="28"/>
        </w:rPr>
      </w:pPr>
      <w:r w:rsidRPr="00252E54">
        <w:rPr>
          <w:rFonts w:ascii="Segoe UI Semibold" w:hAnsi="Segoe UI Semibold" w:cs="Segoe UI Semibold"/>
          <w:sz w:val="28"/>
          <w:szCs w:val="28"/>
        </w:rPr>
        <w:t xml:space="preserve">Step 4 - </w:t>
      </w:r>
      <w:r w:rsidR="002A0028" w:rsidRPr="00252E54">
        <w:rPr>
          <w:rFonts w:ascii="Segoe UI Semibold" w:hAnsi="Segoe UI Semibold" w:cs="Segoe UI Semibold"/>
          <w:sz w:val="28"/>
          <w:szCs w:val="28"/>
        </w:rPr>
        <w:t>Search for Azure AD connector and select “Add user to group” action</w:t>
      </w:r>
    </w:p>
    <w:p w14:paraId="523F09DA" w14:textId="77777777" w:rsidR="00252E54" w:rsidRPr="00252E54" w:rsidRDefault="00252E54" w:rsidP="00F721A7">
      <w:pPr>
        <w:shd w:val="clear" w:color="auto" w:fill="FFFFFF"/>
        <w:spacing w:before="150" w:after="0" w:line="360" w:lineRule="auto"/>
        <w:ind w:left="720"/>
        <w:rPr>
          <w:rFonts w:ascii="Segoe UI Semibold" w:hAnsi="Segoe UI Semibold" w:cs="Segoe UI Semibold"/>
          <w:sz w:val="28"/>
          <w:szCs w:val="28"/>
        </w:rPr>
      </w:pPr>
    </w:p>
    <w:p w14:paraId="341DDBF9" w14:textId="4B1AE724" w:rsidR="003E2FF5" w:rsidRDefault="003E2FF5" w:rsidP="00F721A7">
      <w:pPr>
        <w:pStyle w:val="ListParagraph"/>
        <w:numPr>
          <w:ilvl w:val="0"/>
          <w:numId w:val="26"/>
        </w:numPr>
        <w:spacing w:line="360" w:lineRule="auto"/>
      </w:pPr>
      <w:r>
        <w:t>Enter group ID</w:t>
      </w:r>
    </w:p>
    <w:p w14:paraId="622228B7" w14:textId="77777777" w:rsidR="006815E7" w:rsidRDefault="006815E7" w:rsidP="00F721A7">
      <w:pPr>
        <w:pStyle w:val="ListParagraph"/>
        <w:spacing w:line="360" w:lineRule="auto"/>
      </w:pPr>
    </w:p>
    <w:p w14:paraId="3653FA83" w14:textId="54468547" w:rsidR="00334078" w:rsidRDefault="003E2FF5" w:rsidP="00F721A7">
      <w:pPr>
        <w:pStyle w:val="ListParagraph"/>
        <w:numPr>
          <w:ilvl w:val="0"/>
          <w:numId w:val="26"/>
        </w:numPr>
        <w:spacing w:line="360" w:lineRule="auto"/>
      </w:pPr>
      <w:r>
        <w:t xml:space="preserve">User ID, </w:t>
      </w:r>
      <w:r w:rsidR="00252E54">
        <w:t xml:space="preserve">we </w:t>
      </w:r>
      <w:r>
        <w:t xml:space="preserve">will pick up from dynamic content </w:t>
      </w:r>
    </w:p>
    <w:p w14:paraId="4EBE470F" w14:textId="77777777" w:rsidR="00334078" w:rsidRDefault="00334078" w:rsidP="00F721A7">
      <w:pPr>
        <w:pStyle w:val="ListParagraph"/>
        <w:spacing w:line="360" w:lineRule="auto"/>
      </w:pPr>
    </w:p>
    <w:p w14:paraId="5C65C000" w14:textId="3073C51E" w:rsidR="002A0028" w:rsidRDefault="00F721A7" w:rsidP="00F721A7">
      <w:pPr>
        <w:spacing w:line="360" w:lineRule="auto"/>
        <w:ind w:left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BB6CF68" wp14:editId="0D300E16">
                <wp:simplePos x="0" y="0"/>
                <wp:positionH relativeFrom="column">
                  <wp:posOffset>1955800</wp:posOffset>
                </wp:positionH>
                <wp:positionV relativeFrom="paragraph">
                  <wp:posOffset>725170</wp:posOffset>
                </wp:positionV>
                <wp:extent cx="1879600" cy="171450"/>
                <wp:effectExtent l="0" t="0" r="25400" b="19050"/>
                <wp:wrapNone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9600" cy="171450"/>
                        </a:xfrm>
                        <a:prstGeom prst="roundRect">
                          <a:avLst/>
                        </a:prstGeom>
                        <a:effectLst>
                          <a:softEdge rad="31750"/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D27DA54" id="Rectangle: Rounded Corners 14" o:spid="_x0000_s1026" style="position:absolute;margin-left:154pt;margin-top:57.1pt;width:148pt;height:13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" fillcolor="#4472c4 [3204]" strokecolor="#1f3763 [1604]" strokeweight="1pt">
                <v:stroke joinstyle="miter"/>
              </v:roundrect>
            </w:pict>
          </mc:Fallback>
        </mc:AlternateContent>
      </w:r>
      <w:r w:rsidR="00E004F0" w:rsidRPr="00E004F0">
        <w:rPr>
          <w:noProof/>
        </w:rPr>
        <w:drawing>
          <wp:inline distT="0" distB="0" distL="0" distR="0" wp14:anchorId="6A75071F" wp14:editId="38CFE2A0">
            <wp:extent cx="5943600" cy="1670685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C0825" w14:textId="28789E46" w:rsidR="004A4482" w:rsidRDefault="004A4482" w:rsidP="00F721A7">
      <w:pPr>
        <w:pStyle w:val="ListParagraph"/>
        <w:spacing w:line="360" w:lineRule="auto"/>
      </w:pPr>
    </w:p>
    <w:p w14:paraId="365CBE65" w14:textId="031290E6" w:rsidR="00252E54" w:rsidRPr="00F721A7" w:rsidRDefault="007571FE" w:rsidP="00F721A7">
      <w:pPr>
        <w:spacing w:line="360" w:lineRule="auto"/>
        <w:rPr>
          <w:rFonts w:ascii="Segoe UI Semibold" w:hAnsi="Segoe UI Semibold" w:cs="Segoe UI Semibold"/>
          <w:sz w:val="28"/>
          <w:szCs w:val="28"/>
        </w:rPr>
      </w:pPr>
      <w:r>
        <w:rPr>
          <w:rFonts w:ascii="Segoe UI Semibold" w:hAnsi="Segoe UI Semibold" w:cs="Segoe UI Semibold"/>
          <w:sz w:val="28"/>
          <w:szCs w:val="28"/>
        </w:rPr>
        <w:t xml:space="preserve">         </w:t>
      </w:r>
      <w:r w:rsidR="00795F5F" w:rsidRPr="00F721A7">
        <w:rPr>
          <w:rFonts w:ascii="Segoe UI Semibold" w:hAnsi="Segoe UI Semibold" w:cs="Segoe UI Semibold"/>
          <w:sz w:val="28"/>
          <w:szCs w:val="28"/>
        </w:rPr>
        <w:t>Step 5 – Share the detai</w:t>
      </w:r>
      <w:r w:rsidR="00214E25" w:rsidRPr="00F721A7">
        <w:rPr>
          <w:rFonts w:ascii="Segoe UI Semibold" w:hAnsi="Segoe UI Semibold" w:cs="Segoe UI Semibold"/>
          <w:sz w:val="28"/>
          <w:szCs w:val="28"/>
        </w:rPr>
        <w:t>ls by email</w:t>
      </w:r>
    </w:p>
    <w:p w14:paraId="47B487B9" w14:textId="6B2183FA" w:rsidR="00334078" w:rsidRPr="00EB7E7A" w:rsidRDefault="00F721A7" w:rsidP="00F721A7">
      <w:pPr>
        <w:pStyle w:val="ListParagraph"/>
        <w:spacing w:line="360" w:lineRule="auto"/>
        <w:rPr>
          <w:rFonts w:ascii="Segoe UI Semibold" w:hAnsi="Segoe UI Semibold" w:cs="Segoe UI Semibold"/>
          <w:sz w:val="44"/>
          <w:szCs w:val="4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B6670AF" wp14:editId="37A9D3E2">
                <wp:simplePos x="0" y="0"/>
                <wp:positionH relativeFrom="column">
                  <wp:posOffset>2501900</wp:posOffset>
                </wp:positionH>
                <wp:positionV relativeFrom="paragraph">
                  <wp:posOffset>419735</wp:posOffset>
                </wp:positionV>
                <wp:extent cx="1193800" cy="88900"/>
                <wp:effectExtent l="0" t="0" r="25400" b="25400"/>
                <wp:wrapNone/>
                <wp:docPr id="15" name="Rectangle: Rounded Corner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3800" cy="889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ECFE329" id="Rectangle: Rounded Corners 15" o:spid="_x0000_s1026" style="position:absolute;margin-left:197pt;margin-top:33.05pt;width:94pt;height:7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" fillcolor="#4472c4 [3204]" strokecolor="#1f3763 [1604]" strokeweight="1pt">
                <v:stroke joinstyle="miter"/>
              </v:roundrect>
            </w:pict>
          </mc:Fallback>
        </mc:AlternateContent>
      </w:r>
      <w:r w:rsidRPr="00214E25">
        <w:rPr>
          <w:noProof/>
        </w:rPr>
        <w:drawing>
          <wp:inline distT="0" distB="0" distL="0" distR="0" wp14:anchorId="0B00D755" wp14:editId="7C4FE9C8">
            <wp:extent cx="5943600" cy="18383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EF4D5" w14:textId="2C42FFA5" w:rsidR="00EB7E7A" w:rsidRDefault="00EB7E7A" w:rsidP="00F721A7">
      <w:pPr>
        <w:pStyle w:val="ListParagraph"/>
        <w:spacing w:line="360" w:lineRule="auto"/>
      </w:pPr>
    </w:p>
    <w:p w14:paraId="786DCDBA" w14:textId="3BC762AE" w:rsidR="004A4482" w:rsidRDefault="004A4482" w:rsidP="00404FF2">
      <w:pPr>
        <w:pStyle w:val="ListParagraph"/>
      </w:pPr>
    </w:p>
    <w:sectPr w:rsidR="004A44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05C12A" w14:textId="77777777" w:rsidR="001D13C1" w:rsidRDefault="001D13C1" w:rsidP="003D1ED4">
      <w:pPr>
        <w:spacing w:after="0" w:line="240" w:lineRule="auto"/>
      </w:pPr>
      <w:r>
        <w:separator/>
      </w:r>
    </w:p>
  </w:endnote>
  <w:endnote w:type="continuationSeparator" w:id="0">
    <w:p w14:paraId="70284F86" w14:textId="77777777" w:rsidR="001D13C1" w:rsidRDefault="001D13C1" w:rsidP="003D1E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Aharoni">
    <w:altName w:val="Aharoni"/>
    <w:charset w:val="B1"/>
    <w:family w:val="auto"/>
    <w:pitch w:val="variable"/>
    <w:sig w:usb0="00000803" w:usb1="00000000" w:usb2="00000000" w:usb3="00000000" w:csb0="0000002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2D93E3" w14:textId="77777777" w:rsidR="001D13C1" w:rsidRDefault="001D13C1" w:rsidP="003D1ED4">
      <w:pPr>
        <w:spacing w:after="0" w:line="240" w:lineRule="auto"/>
      </w:pPr>
      <w:r>
        <w:separator/>
      </w:r>
    </w:p>
  </w:footnote>
  <w:footnote w:type="continuationSeparator" w:id="0">
    <w:p w14:paraId="00A68AEC" w14:textId="77777777" w:rsidR="001D13C1" w:rsidRDefault="001D13C1" w:rsidP="003D1ED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23DF8"/>
    <w:multiLevelType w:val="multilevel"/>
    <w:tmpl w:val="10BA2A5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01913857"/>
    <w:multiLevelType w:val="multilevel"/>
    <w:tmpl w:val="277AE8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B66697"/>
    <w:multiLevelType w:val="hybridMultilevel"/>
    <w:tmpl w:val="FDE27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0D42A5"/>
    <w:multiLevelType w:val="hybridMultilevel"/>
    <w:tmpl w:val="07D4B2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9246EB"/>
    <w:multiLevelType w:val="hybridMultilevel"/>
    <w:tmpl w:val="AFB2CB6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41611E"/>
    <w:multiLevelType w:val="multilevel"/>
    <w:tmpl w:val="E8CC686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EB65169"/>
    <w:multiLevelType w:val="multilevel"/>
    <w:tmpl w:val="C72A0A92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7D200E"/>
    <w:multiLevelType w:val="multilevel"/>
    <w:tmpl w:val="D38A073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2CED3CE2"/>
    <w:multiLevelType w:val="hybridMultilevel"/>
    <w:tmpl w:val="CBC26C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D13065"/>
    <w:multiLevelType w:val="multilevel"/>
    <w:tmpl w:val="B2061B3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3AD37078"/>
    <w:multiLevelType w:val="hybridMultilevel"/>
    <w:tmpl w:val="DC0430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567C39"/>
    <w:multiLevelType w:val="hybridMultilevel"/>
    <w:tmpl w:val="D6FE6D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C77BE6"/>
    <w:multiLevelType w:val="multilevel"/>
    <w:tmpl w:val="F24E4DB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4F23F99"/>
    <w:multiLevelType w:val="hybridMultilevel"/>
    <w:tmpl w:val="11ECE3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F60F21"/>
    <w:multiLevelType w:val="hybridMultilevel"/>
    <w:tmpl w:val="430445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995701"/>
    <w:multiLevelType w:val="multilevel"/>
    <w:tmpl w:val="FD96F81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6" w15:restartNumberingAfterBreak="0">
    <w:nsid w:val="4E363A2E"/>
    <w:multiLevelType w:val="multilevel"/>
    <w:tmpl w:val="7D76A24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3B809D2"/>
    <w:multiLevelType w:val="hybridMultilevel"/>
    <w:tmpl w:val="C6C87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C74056"/>
    <w:multiLevelType w:val="hybridMultilevel"/>
    <w:tmpl w:val="D25481F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E716DD"/>
    <w:multiLevelType w:val="hybridMultilevel"/>
    <w:tmpl w:val="B8CAD2B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5EF5765"/>
    <w:multiLevelType w:val="multilevel"/>
    <w:tmpl w:val="F56615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62A25EF"/>
    <w:multiLevelType w:val="hybridMultilevel"/>
    <w:tmpl w:val="1D688EA6"/>
    <w:lvl w:ilvl="0" w:tplc="A89CE92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A2150A"/>
    <w:multiLevelType w:val="multilevel"/>
    <w:tmpl w:val="C7E67ED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3B002B2"/>
    <w:multiLevelType w:val="hybridMultilevel"/>
    <w:tmpl w:val="4A806F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3FD046D"/>
    <w:multiLevelType w:val="multilevel"/>
    <w:tmpl w:val="ECE0D40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7233F66"/>
    <w:multiLevelType w:val="multilevel"/>
    <w:tmpl w:val="E62605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43687779">
    <w:abstractNumId w:val="21"/>
  </w:num>
  <w:num w:numId="2" w16cid:durableId="29963279">
    <w:abstractNumId w:val="5"/>
  </w:num>
  <w:num w:numId="3" w16cid:durableId="1885171325">
    <w:abstractNumId w:val="0"/>
  </w:num>
  <w:num w:numId="4" w16cid:durableId="393429007">
    <w:abstractNumId w:val="20"/>
  </w:num>
  <w:num w:numId="5" w16cid:durableId="1447309345">
    <w:abstractNumId w:val="25"/>
  </w:num>
  <w:num w:numId="6" w16cid:durableId="1700356244">
    <w:abstractNumId w:val="24"/>
  </w:num>
  <w:num w:numId="7" w16cid:durableId="328676149">
    <w:abstractNumId w:val="9"/>
  </w:num>
  <w:num w:numId="8" w16cid:durableId="2019966662">
    <w:abstractNumId w:val="22"/>
  </w:num>
  <w:num w:numId="9" w16cid:durableId="576791159">
    <w:abstractNumId w:val="16"/>
  </w:num>
  <w:num w:numId="10" w16cid:durableId="523052989">
    <w:abstractNumId w:val="6"/>
  </w:num>
  <w:num w:numId="11" w16cid:durableId="313067579">
    <w:abstractNumId w:val="12"/>
  </w:num>
  <w:num w:numId="12" w16cid:durableId="233273190">
    <w:abstractNumId w:val="7"/>
  </w:num>
  <w:num w:numId="13" w16cid:durableId="1658459298">
    <w:abstractNumId w:val="15"/>
  </w:num>
  <w:num w:numId="14" w16cid:durableId="1759642843">
    <w:abstractNumId w:val="1"/>
  </w:num>
  <w:num w:numId="15" w16cid:durableId="80957836">
    <w:abstractNumId w:val="13"/>
  </w:num>
  <w:num w:numId="16" w16cid:durableId="385493791">
    <w:abstractNumId w:val="10"/>
  </w:num>
  <w:num w:numId="17" w16cid:durableId="1762531093">
    <w:abstractNumId w:val="18"/>
  </w:num>
  <w:num w:numId="18" w16cid:durableId="659508139">
    <w:abstractNumId w:val="11"/>
  </w:num>
  <w:num w:numId="19" w16cid:durableId="1276257667">
    <w:abstractNumId w:val="4"/>
  </w:num>
  <w:num w:numId="20" w16cid:durableId="1947688019">
    <w:abstractNumId w:val="14"/>
  </w:num>
  <w:num w:numId="21" w16cid:durableId="332806167">
    <w:abstractNumId w:val="17"/>
  </w:num>
  <w:num w:numId="22" w16cid:durableId="905455161">
    <w:abstractNumId w:val="3"/>
  </w:num>
  <w:num w:numId="23" w16cid:durableId="337972137">
    <w:abstractNumId w:val="2"/>
  </w:num>
  <w:num w:numId="24" w16cid:durableId="346256302">
    <w:abstractNumId w:val="8"/>
  </w:num>
  <w:num w:numId="25" w16cid:durableId="1630628291">
    <w:abstractNumId w:val="23"/>
  </w:num>
  <w:num w:numId="26" w16cid:durableId="72348054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NTe0MLQwMjUwtTBQ0lEKTi0uzszPAykwrgUAMY9H9ywAAAA="/>
  </w:docVars>
  <w:rsids>
    <w:rsidRoot w:val="003F76D8"/>
    <w:rsid w:val="0003212E"/>
    <w:rsid w:val="0007490A"/>
    <w:rsid w:val="0009191C"/>
    <w:rsid w:val="000B604C"/>
    <w:rsid w:val="000E548D"/>
    <w:rsid w:val="00140635"/>
    <w:rsid w:val="00162733"/>
    <w:rsid w:val="00173872"/>
    <w:rsid w:val="001D13C1"/>
    <w:rsid w:val="00214E25"/>
    <w:rsid w:val="00230739"/>
    <w:rsid w:val="00240AD2"/>
    <w:rsid w:val="00252E54"/>
    <w:rsid w:val="00281DE3"/>
    <w:rsid w:val="002A0028"/>
    <w:rsid w:val="00331E6C"/>
    <w:rsid w:val="00334078"/>
    <w:rsid w:val="003525C8"/>
    <w:rsid w:val="003D1ED4"/>
    <w:rsid w:val="003E2FF5"/>
    <w:rsid w:val="003F76D8"/>
    <w:rsid w:val="00404FF2"/>
    <w:rsid w:val="00444490"/>
    <w:rsid w:val="0044506B"/>
    <w:rsid w:val="0048374D"/>
    <w:rsid w:val="004937A5"/>
    <w:rsid w:val="004A439C"/>
    <w:rsid w:val="004A4482"/>
    <w:rsid w:val="005F2EF0"/>
    <w:rsid w:val="00636DA5"/>
    <w:rsid w:val="006505E9"/>
    <w:rsid w:val="006815E7"/>
    <w:rsid w:val="006C36B7"/>
    <w:rsid w:val="00702812"/>
    <w:rsid w:val="007159B9"/>
    <w:rsid w:val="00750C7C"/>
    <w:rsid w:val="007571FE"/>
    <w:rsid w:val="00795F5F"/>
    <w:rsid w:val="007B7E82"/>
    <w:rsid w:val="007C7220"/>
    <w:rsid w:val="007D1E54"/>
    <w:rsid w:val="007E38B9"/>
    <w:rsid w:val="007F6787"/>
    <w:rsid w:val="00817553"/>
    <w:rsid w:val="008336A5"/>
    <w:rsid w:val="0083453C"/>
    <w:rsid w:val="0084198C"/>
    <w:rsid w:val="008474C8"/>
    <w:rsid w:val="00873265"/>
    <w:rsid w:val="008D6EB9"/>
    <w:rsid w:val="00976644"/>
    <w:rsid w:val="009925A2"/>
    <w:rsid w:val="009E7842"/>
    <w:rsid w:val="00A36ED2"/>
    <w:rsid w:val="00A4622F"/>
    <w:rsid w:val="00AA233F"/>
    <w:rsid w:val="00AA5AFD"/>
    <w:rsid w:val="00AC6411"/>
    <w:rsid w:val="00B2537A"/>
    <w:rsid w:val="00B7366F"/>
    <w:rsid w:val="00BB2452"/>
    <w:rsid w:val="00BF71B6"/>
    <w:rsid w:val="00C21281"/>
    <w:rsid w:val="00C37901"/>
    <w:rsid w:val="00C41035"/>
    <w:rsid w:val="00C57E3E"/>
    <w:rsid w:val="00D001BA"/>
    <w:rsid w:val="00D5549A"/>
    <w:rsid w:val="00D72620"/>
    <w:rsid w:val="00D84BD1"/>
    <w:rsid w:val="00D94320"/>
    <w:rsid w:val="00DC7DE0"/>
    <w:rsid w:val="00DE533B"/>
    <w:rsid w:val="00DF7993"/>
    <w:rsid w:val="00E004F0"/>
    <w:rsid w:val="00E01D31"/>
    <w:rsid w:val="00E15198"/>
    <w:rsid w:val="00E27758"/>
    <w:rsid w:val="00E34AE5"/>
    <w:rsid w:val="00E74823"/>
    <w:rsid w:val="00E74A30"/>
    <w:rsid w:val="00E96584"/>
    <w:rsid w:val="00EA2A41"/>
    <w:rsid w:val="00EB7E7A"/>
    <w:rsid w:val="00EE5717"/>
    <w:rsid w:val="00EE7FDE"/>
    <w:rsid w:val="00F01182"/>
    <w:rsid w:val="00F46F96"/>
    <w:rsid w:val="00F66345"/>
    <w:rsid w:val="00F721A7"/>
    <w:rsid w:val="00F72305"/>
    <w:rsid w:val="00F77D06"/>
    <w:rsid w:val="00F95E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2A804D"/>
  <w15:chartTrackingRefBased/>
  <w15:docId w15:val="{07BBA042-9DBE-4EB9-B9D1-6D3062708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F76D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76D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404FF2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3D1ED4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6C36B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4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4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7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6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26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portal.azure.com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8FD3FA-F3B9-4944-8032-EE5B1E2112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292</Words>
  <Characters>16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ik, Kavita A.</dc:creator>
  <cp:keywords/>
  <dc:description/>
  <cp:lastModifiedBy>SHIVAM MALIK</cp:lastModifiedBy>
  <cp:revision>3</cp:revision>
  <dcterms:created xsi:type="dcterms:W3CDTF">2025-08-26T09:52:00Z</dcterms:created>
  <dcterms:modified xsi:type="dcterms:W3CDTF">2025-08-26T09:54:00Z</dcterms:modified>
</cp:coreProperties>
</file>